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5AC88" w14:textId="01D2A416" w:rsidR="00E45D4C" w:rsidRPr="00D25540" w:rsidRDefault="00E45D4C" w:rsidP="003D0BCD">
      <w:pPr>
        <w:pStyle w:val="NoSpacing"/>
        <w:tabs>
          <w:tab w:val="left" w:pos="180"/>
          <w:tab w:val="left" w:pos="9270"/>
        </w:tabs>
        <w:rPr>
          <w:b/>
          <w:sz w:val="32"/>
          <w:szCs w:val="32"/>
        </w:rPr>
      </w:pPr>
      <w:r w:rsidRPr="00D25540">
        <w:rPr>
          <w:b/>
          <w:sz w:val="32"/>
          <w:szCs w:val="32"/>
        </w:rPr>
        <w:t>Schedule for</w:t>
      </w:r>
      <w:r w:rsidR="00D25540" w:rsidRPr="00D25540">
        <w:rPr>
          <w:b/>
          <w:sz w:val="32"/>
          <w:szCs w:val="32"/>
        </w:rPr>
        <w:t xml:space="preserve"> Healthy Aging Center: Laguna Woods</w:t>
      </w: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1728"/>
        <w:gridCol w:w="8100"/>
      </w:tblGrid>
      <w:tr w:rsidR="003B5936" w:rsidRPr="000A1D82" w14:paraId="468C886E" w14:textId="77777777" w:rsidTr="007702BE">
        <w:tc>
          <w:tcPr>
            <w:tcW w:w="1728" w:type="dxa"/>
          </w:tcPr>
          <w:p w14:paraId="6CD8577E" w14:textId="64335F16" w:rsidR="003B5936" w:rsidRPr="000A1D82" w:rsidRDefault="00BD453D" w:rsidP="005266C9">
            <w:pPr>
              <w:rPr>
                <w:rFonts w:cs="Calibri"/>
                <w:b/>
                <w:sz w:val="28"/>
                <w:szCs w:val="28"/>
              </w:rPr>
            </w:pPr>
            <w:r w:rsidRPr="000A1D82">
              <w:rPr>
                <w:rFonts w:cs="Calibri"/>
                <w:b/>
                <w:sz w:val="28"/>
                <w:szCs w:val="28"/>
              </w:rPr>
              <w:t>Date</w:t>
            </w:r>
          </w:p>
        </w:tc>
        <w:tc>
          <w:tcPr>
            <w:tcW w:w="8100" w:type="dxa"/>
          </w:tcPr>
          <w:p w14:paraId="42A17183" w14:textId="25B99F80" w:rsidR="003B5936" w:rsidRPr="000A1D82" w:rsidRDefault="00BD453D" w:rsidP="00054D35">
            <w:pPr>
              <w:shd w:val="clear" w:color="auto" w:fill="FFFFFF"/>
              <w:rPr>
                <w:rFonts w:cs="Calibri"/>
                <w:b/>
                <w:sz w:val="28"/>
                <w:szCs w:val="28"/>
              </w:rPr>
            </w:pPr>
            <w:r w:rsidRPr="000A1D82">
              <w:rPr>
                <w:rFonts w:cs="Calibri"/>
                <w:b/>
                <w:sz w:val="28"/>
                <w:szCs w:val="28"/>
              </w:rPr>
              <w:t>Names</w:t>
            </w:r>
          </w:p>
        </w:tc>
      </w:tr>
      <w:tr w:rsidR="00214A90" w:rsidRPr="000F2D86" w14:paraId="0300D765" w14:textId="77777777" w:rsidTr="007702BE">
        <w:tc>
          <w:tcPr>
            <w:tcW w:w="1728" w:type="dxa"/>
          </w:tcPr>
          <w:p w14:paraId="766CF68E" w14:textId="77777777" w:rsidR="00214A90" w:rsidRPr="000F2D86" w:rsidRDefault="00214A90" w:rsidP="005266C9">
            <w:pPr>
              <w:rPr>
                <w:rFonts w:cs="Calibri"/>
                <w:b/>
              </w:rPr>
            </w:pPr>
            <w:r w:rsidRPr="000F2D86">
              <w:rPr>
                <w:rFonts w:cs="Calibri"/>
                <w:b/>
              </w:rPr>
              <w:t>June 24</w:t>
            </w:r>
          </w:p>
        </w:tc>
        <w:tc>
          <w:tcPr>
            <w:tcW w:w="8100" w:type="dxa"/>
          </w:tcPr>
          <w:p w14:paraId="4D3B9CF2" w14:textId="7B22C5E6" w:rsidR="00214A90" w:rsidRPr="000F2D86" w:rsidRDefault="00404559" w:rsidP="00054D35">
            <w:pPr>
              <w:shd w:val="clear" w:color="auto" w:fill="FFFFFF"/>
              <w:rPr>
                <w:rFonts w:cs="Calibri"/>
                <w:b/>
              </w:rPr>
            </w:pPr>
            <w:r w:rsidRPr="000F2D86">
              <w:rPr>
                <w:rFonts w:cs="Calibri"/>
                <w:b/>
              </w:rPr>
              <w:t>Sunshine</w:t>
            </w:r>
            <w:r w:rsidR="00364B3F" w:rsidRPr="000F2D86">
              <w:rPr>
                <w:rFonts w:cs="Calibri"/>
                <w:b/>
              </w:rPr>
              <w:t>, Susan, Phil</w:t>
            </w:r>
            <w:r w:rsidR="004B445D" w:rsidRPr="000F2D86">
              <w:rPr>
                <w:rFonts w:cs="Calibri"/>
                <w:b/>
              </w:rPr>
              <w:t xml:space="preserve">, </w:t>
            </w:r>
            <w:r w:rsidR="00400876">
              <w:rPr>
                <w:rFonts w:cs="Calibri"/>
                <w:b/>
              </w:rPr>
              <w:t>Ana</w:t>
            </w:r>
          </w:p>
        </w:tc>
      </w:tr>
      <w:tr w:rsidR="005973E7" w:rsidRPr="000F2D86" w14:paraId="643F76A9" w14:textId="77777777" w:rsidTr="007702BE">
        <w:tc>
          <w:tcPr>
            <w:tcW w:w="1728" w:type="dxa"/>
          </w:tcPr>
          <w:p w14:paraId="4FA0CC1B" w14:textId="684ED373" w:rsidR="005973E7" w:rsidRPr="000F2D86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July 01</w:t>
            </w:r>
          </w:p>
        </w:tc>
        <w:tc>
          <w:tcPr>
            <w:tcW w:w="8100" w:type="dxa"/>
          </w:tcPr>
          <w:p w14:paraId="66C30FBB" w14:textId="71AA463F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6DD5B255" w14:textId="77777777" w:rsidTr="007702BE">
        <w:tc>
          <w:tcPr>
            <w:tcW w:w="1728" w:type="dxa"/>
          </w:tcPr>
          <w:p w14:paraId="0C570C09" w14:textId="5B2AC1C6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July 08</w:t>
            </w:r>
          </w:p>
        </w:tc>
        <w:tc>
          <w:tcPr>
            <w:tcW w:w="8100" w:type="dxa"/>
          </w:tcPr>
          <w:p w14:paraId="02756CA5" w14:textId="3B21EFB1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  <w:r w:rsidR="004113A6">
              <w:rPr>
                <w:rFonts w:cs="Calibri"/>
                <w:b/>
              </w:rPr>
              <w:t>Maria</w:t>
            </w:r>
          </w:p>
        </w:tc>
      </w:tr>
      <w:tr w:rsidR="005973E7" w:rsidRPr="000F2D86" w14:paraId="3579B61D" w14:textId="77777777" w:rsidTr="007702BE">
        <w:tc>
          <w:tcPr>
            <w:tcW w:w="1728" w:type="dxa"/>
          </w:tcPr>
          <w:p w14:paraId="24C6A54E" w14:textId="5D14CDD9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July 15</w:t>
            </w:r>
          </w:p>
        </w:tc>
        <w:tc>
          <w:tcPr>
            <w:tcW w:w="8100" w:type="dxa"/>
          </w:tcPr>
          <w:p w14:paraId="73C05B41" w14:textId="735A4E02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43DD60EA" w14:textId="77777777" w:rsidTr="007702BE">
        <w:tc>
          <w:tcPr>
            <w:tcW w:w="1728" w:type="dxa"/>
          </w:tcPr>
          <w:p w14:paraId="065456B4" w14:textId="2DA454BE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July 22</w:t>
            </w:r>
          </w:p>
        </w:tc>
        <w:tc>
          <w:tcPr>
            <w:tcW w:w="8100" w:type="dxa"/>
          </w:tcPr>
          <w:p w14:paraId="6C8EF86D" w14:textId="05916F12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  <w:r w:rsidR="004113A6">
              <w:rPr>
                <w:rFonts w:cs="Calibri"/>
                <w:b/>
              </w:rPr>
              <w:t>Maria</w:t>
            </w:r>
          </w:p>
        </w:tc>
      </w:tr>
      <w:tr w:rsidR="005973E7" w:rsidRPr="000F2D86" w14:paraId="17F433A0" w14:textId="77777777" w:rsidTr="007702BE">
        <w:tc>
          <w:tcPr>
            <w:tcW w:w="1728" w:type="dxa"/>
          </w:tcPr>
          <w:p w14:paraId="64AFCDF3" w14:textId="5D5A546C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July 29</w:t>
            </w:r>
          </w:p>
        </w:tc>
        <w:tc>
          <w:tcPr>
            <w:tcW w:w="8100" w:type="dxa"/>
          </w:tcPr>
          <w:p w14:paraId="477CC090" w14:textId="17E970EE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78D4D8A3" w14:textId="77777777" w:rsidTr="007702BE">
        <w:tc>
          <w:tcPr>
            <w:tcW w:w="1728" w:type="dxa"/>
          </w:tcPr>
          <w:p w14:paraId="00BADB4D" w14:textId="4C4E6477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ugust 05</w:t>
            </w:r>
          </w:p>
        </w:tc>
        <w:tc>
          <w:tcPr>
            <w:tcW w:w="8100" w:type="dxa"/>
          </w:tcPr>
          <w:p w14:paraId="1B7BD631" w14:textId="002B0269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4AEEDB03" w14:textId="77777777" w:rsidTr="007702BE">
        <w:tc>
          <w:tcPr>
            <w:tcW w:w="1728" w:type="dxa"/>
          </w:tcPr>
          <w:p w14:paraId="4C4B8703" w14:textId="5C4F1A2D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ugust 12</w:t>
            </w:r>
          </w:p>
        </w:tc>
        <w:tc>
          <w:tcPr>
            <w:tcW w:w="8100" w:type="dxa"/>
          </w:tcPr>
          <w:p w14:paraId="088755AF" w14:textId="61678153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  <w:r w:rsidR="004113A6">
              <w:rPr>
                <w:rFonts w:cs="Calibri"/>
                <w:b/>
              </w:rPr>
              <w:t>Maria for 1?</w:t>
            </w:r>
          </w:p>
        </w:tc>
      </w:tr>
      <w:tr w:rsidR="005973E7" w:rsidRPr="000F2D86" w14:paraId="5DEF65CA" w14:textId="77777777" w:rsidTr="007702BE">
        <w:tc>
          <w:tcPr>
            <w:tcW w:w="1728" w:type="dxa"/>
          </w:tcPr>
          <w:p w14:paraId="77A49ACF" w14:textId="2A758283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ugust 19</w:t>
            </w:r>
          </w:p>
        </w:tc>
        <w:tc>
          <w:tcPr>
            <w:tcW w:w="8100" w:type="dxa"/>
          </w:tcPr>
          <w:p w14:paraId="00D3F1C9" w14:textId="4FA81C58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  <w:r w:rsidR="004113A6">
              <w:rPr>
                <w:rFonts w:cs="Calibri"/>
                <w:b/>
              </w:rPr>
              <w:t>Maria</w:t>
            </w:r>
          </w:p>
        </w:tc>
      </w:tr>
      <w:tr w:rsidR="005973E7" w:rsidRPr="000F2D86" w14:paraId="5E82508B" w14:textId="77777777" w:rsidTr="007702BE">
        <w:tc>
          <w:tcPr>
            <w:tcW w:w="1728" w:type="dxa"/>
          </w:tcPr>
          <w:p w14:paraId="15513403" w14:textId="1A4C3194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ugust 26</w:t>
            </w:r>
          </w:p>
        </w:tc>
        <w:tc>
          <w:tcPr>
            <w:tcW w:w="8100" w:type="dxa"/>
          </w:tcPr>
          <w:p w14:paraId="6745094A" w14:textId="0E1F6231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  <w:r w:rsidR="004113A6">
              <w:rPr>
                <w:rFonts w:cs="Calibri"/>
                <w:b/>
              </w:rPr>
              <w:t>Maria</w:t>
            </w:r>
          </w:p>
        </w:tc>
      </w:tr>
      <w:tr w:rsidR="005973E7" w:rsidRPr="000F2D86" w14:paraId="68E8486F" w14:textId="77777777" w:rsidTr="007702BE">
        <w:tc>
          <w:tcPr>
            <w:tcW w:w="1728" w:type="dxa"/>
          </w:tcPr>
          <w:p w14:paraId="2A4EBA15" w14:textId="1AED6E34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eptember 02</w:t>
            </w:r>
          </w:p>
        </w:tc>
        <w:tc>
          <w:tcPr>
            <w:tcW w:w="8100" w:type="dxa"/>
          </w:tcPr>
          <w:p w14:paraId="294576B8" w14:textId="5A7B2E22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4FD15174" w14:textId="77777777" w:rsidTr="007702BE">
        <w:tc>
          <w:tcPr>
            <w:tcW w:w="1728" w:type="dxa"/>
          </w:tcPr>
          <w:p w14:paraId="0469DB16" w14:textId="5E567AA7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eptember 09</w:t>
            </w:r>
          </w:p>
        </w:tc>
        <w:tc>
          <w:tcPr>
            <w:tcW w:w="8100" w:type="dxa"/>
          </w:tcPr>
          <w:p w14:paraId="6C067C09" w14:textId="3C1C0D0D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0D2509F0" w14:textId="77777777" w:rsidTr="007702BE">
        <w:tc>
          <w:tcPr>
            <w:tcW w:w="1728" w:type="dxa"/>
          </w:tcPr>
          <w:p w14:paraId="173E2B6F" w14:textId="19D20B9A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eptember 16</w:t>
            </w:r>
          </w:p>
        </w:tc>
        <w:tc>
          <w:tcPr>
            <w:tcW w:w="8100" w:type="dxa"/>
          </w:tcPr>
          <w:p w14:paraId="471509C8" w14:textId="4A331F82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48B712A0" w14:textId="77777777" w:rsidTr="007702BE">
        <w:tc>
          <w:tcPr>
            <w:tcW w:w="1728" w:type="dxa"/>
          </w:tcPr>
          <w:p w14:paraId="09885E1E" w14:textId="2A28C446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eptember 23</w:t>
            </w:r>
          </w:p>
        </w:tc>
        <w:tc>
          <w:tcPr>
            <w:tcW w:w="8100" w:type="dxa"/>
          </w:tcPr>
          <w:p w14:paraId="4F8F54DA" w14:textId="58AC9285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31D998D0" w14:textId="77777777" w:rsidTr="007702BE">
        <w:tc>
          <w:tcPr>
            <w:tcW w:w="1728" w:type="dxa"/>
          </w:tcPr>
          <w:p w14:paraId="03FCD734" w14:textId="244E7197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eptember 30</w:t>
            </w:r>
          </w:p>
        </w:tc>
        <w:tc>
          <w:tcPr>
            <w:tcW w:w="8100" w:type="dxa"/>
          </w:tcPr>
          <w:p w14:paraId="15D89BB1" w14:textId="31804E25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43AA5A15" w14:textId="77777777" w:rsidTr="007702BE">
        <w:tc>
          <w:tcPr>
            <w:tcW w:w="1728" w:type="dxa"/>
          </w:tcPr>
          <w:p w14:paraId="691CD334" w14:textId="7ADE4F3B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October 07</w:t>
            </w:r>
          </w:p>
        </w:tc>
        <w:tc>
          <w:tcPr>
            <w:tcW w:w="8100" w:type="dxa"/>
          </w:tcPr>
          <w:p w14:paraId="11DF6ECD" w14:textId="6340C6E4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31D8D0E7" w14:textId="77777777" w:rsidTr="007702BE">
        <w:tc>
          <w:tcPr>
            <w:tcW w:w="1728" w:type="dxa"/>
          </w:tcPr>
          <w:p w14:paraId="3FB7F3D2" w14:textId="32F7D10C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October 14</w:t>
            </w:r>
          </w:p>
        </w:tc>
        <w:tc>
          <w:tcPr>
            <w:tcW w:w="8100" w:type="dxa"/>
          </w:tcPr>
          <w:p w14:paraId="0F119DA1" w14:textId="6C0A61E8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5BBCC780" w14:textId="77777777" w:rsidTr="007702BE">
        <w:tc>
          <w:tcPr>
            <w:tcW w:w="1728" w:type="dxa"/>
          </w:tcPr>
          <w:p w14:paraId="490E9163" w14:textId="3D751414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October 21</w:t>
            </w:r>
          </w:p>
        </w:tc>
        <w:tc>
          <w:tcPr>
            <w:tcW w:w="8100" w:type="dxa"/>
          </w:tcPr>
          <w:p w14:paraId="4EEC566F" w14:textId="2A381376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231F44BC" w14:textId="77777777" w:rsidTr="007702BE">
        <w:tc>
          <w:tcPr>
            <w:tcW w:w="1728" w:type="dxa"/>
          </w:tcPr>
          <w:p w14:paraId="4FD2D3B4" w14:textId="0B8F14D5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October 28</w:t>
            </w:r>
          </w:p>
        </w:tc>
        <w:tc>
          <w:tcPr>
            <w:tcW w:w="8100" w:type="dxa"/>
          </w:tcPr>
          <w:p w14:paraId="66108731" w14:textId="2DBBDDAB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12F43E89" w14:textId="77777777" w:rsidTr="007702BE">
        <w:tc>
          <w:tcPr>
            <w:tcW w:w="1728" w:type="dxa"/>
          </w:tcPr>
          <w:p w14:paraId="166D6FF6" w14:textId="13EAC1EA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November 04</w:t>
            </w:r>
          </w:p>
        </w:tc>
        <w:tc>
          <w:tcPr>
            <w:tcW w:w="8100" w:type="dxa"/>
          </w:tcPr>
          <w:p w14:paraId="7F6CFB5E" w14:textId="0E0931E8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39AD7C9E" w14:textId="77777777" w:rsidTr="007702BE">
        <w:tc>
          <w:tcPr>
            <w:tcW w:w="1728" w:type="dxa"/>
          </w:tcPr>
          <w:p w14:paraId="03AD8BFD" w14:textId="2FBA8592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November 11</w:t>
            </w:r>
          </w:p>
        </w:tc>
        <w:tc>
          <w:tcPr>
            <w:tcW w:w="8100" w:type="dxa"/>
          </w:tcPr>
          <w:p w14:paraId="33E029B9" w14:textId="1B9942B0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1D939C17" w14:textId="77777777" w:rsidTr="007702BE">
        <w:tc>
          <w:tcPr>
            <w:tcW w:w="1728" w:type="dxa"/>
          </w:tcPr>
          <w:p w14:paraId="5107A2CF" w14:textId="04DE64D9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November 18</w:t>
            </w:r>
          </w:p>
        </w:tc>
        <w:tc>
          <w:tcPr>
            <w:tcW w:w="8100" w:type="dxa"/>
          </w:tcPr>
          <w:p w14:paraId="2CFDBEF6" w14:textId="240CE090" w:rsidR="005973E7" w:rsidRPr="000F2D86" w:rsidRDefault="005973E7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5973E7" w:rsidRPr="000F2D86" w14:paraId="4B34AFEA" w14:textId="77777777" w:rsidTr="007702BE">
        <w:tc>
          <w:tcPr>
            <w:tcW w:w="1728" w:type="dxa"/>
          </w:tcPr>
          <w:p w14:paraId="2E4F6706" w14:textId="6C263B20" w:rsidR="005973E7" w:rsidRDefault="005973E7" w:rsidP="005973E7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November 25</w:t>
            </w:r>
          </w:p>
        </w:tc>
        <w:tc>
          <w:tcPr>
            <w:tcW w:w="8100" w:type="dxa"/>
          </w:tcPr>
          <w:p w14:paraId="373018D0" w14:textId="57A83324" w:rsidR="005973E7" w:rsidRPr="000F2D86" w:rsidRDefault="00DF6B5E" w:rsidP="005973E7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enter Closed</w:t>
            </w:r>
          </w:p>
        </w:tc>
      </w:tr>
      <w:tr w:rsidR="000A01A6" w:rsidRPr="000F2D86" w14:paraId="34B5DBD4" w14:textId="77777777" w:rsidTr="007702BE">
        <w:tc>
          <w:tcPr>
            <w:tcW w:w="1728" w:type="dxa"/>
          </w:tcPr>
          <w:p w14:paraId="36D6C9BE" w14:textId="470F7794" w:rsidR="000A01A6" w:rsidRDefault="000A01A6" w:rsidP="000A01A6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cember 02</w:t>
            </w:r>
          </w:p>
        </w:tc>
        <w:tc>
          <w:tcPr>
            <w:tcW w:w="8100" w:type="dxa"/>
          </w:tcPr>
          <w:p w14:paraId="690660A0" w14:textId="2AA27C37" w:rsidR="000A01A6" w:rsidRPr="000F2D86" w:rsidRDefault="000A01A6" w:rsidP="000A01A6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0A01A6" w:rsidRPr="000F2D86" w14:paraId="52C64513" w14:textId="77777777" w:rsidTr="007702BE">
        <w:tc>
          <w:tcPr>
            <w:tcW w:w="1728" w:type="dxa"/>
          </w:tcPr>
          <w:p w14:paraId="3A037D1B" w14:textId="7A441743" w:rsidR="000A01A6" w:rsidRDefault="000A01A6" w:rsidP="000A01A6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cember 09</w:t>
            </w:r>
          </w:p>
        </w:tc>
        <w:tc>
          <w:tcPr>
            <w:tcW w:w="8100" w:type="dxa"/>
          </w:tcPr>
          <w:p w14:paraId="32E33DCA" w14:textId="4B04A9FF" w:rsidR="000A01A6" w:rsidRPr="000F2D86" w:rsidRDefault="000A01A6" w:rsidP="000A01A6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0A01A6" w:rsidRPr="000F2D86" w14:paraId="65E5C2A7" w14:textId="77777777" w:rsidTr="007702BE">
        <w:tc>
          <w:tcPr>
            <w:tcW w:w="1728" w:type="dxa"/>
          </w:tcPr>
          <w:p w14:paraId="52DBB5A7" w14:textId="0595E19A" w:rsidR="000A01A6" w:rsidRDefault="000A01A6" w:rsidP="000A01A6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cember 16</w:t>
            </w:r>
          </w:p>
        </w:tc>
        <w:tc>
          <w:tcPr>
            <w:tcW w:w="8100" w:type="dxa"/>
          </w:tcPr>
          <w:p w14:paraId="51D4A5B4" w14:textId="214318DE" w:rsidR="000A01A6" w:rsidRPr="000F2D86" w:rsidRDefault="000A01A6" w:rsidP="000A01A6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Sunshine, Susan, </w:t>
            </w:r>
          </w:p>
        </w:tc>
      </w:tr>
      <w:tr w:rsidR="000A01A6" w:rsidRPr="000F2D86" w14:paraId="5D5DDB5F" w14:textId="77777777" w:rsidTr="007702BE">
        <w:tc>
          <w:tcPr>
            <w:tcW w:w="1728" w:type="dxa"/>
          </w:tcPr>
          <w:p w14:paraId="11523BD2" w14:textId="4FCE7CEB" w:rsidR="000A01A6" w:rsidRDefault="000A01A6" w:rsidP="000A01A6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cember 23</w:t>
            </w:r>
          </w:p>
        </w:tc>
        <w:tc>
          <w:tcPr>
            <w:tcW w:w="8100" w:type="dxa"/>
          </w:tcPr>
          <w:p w14:paraId="1ACD9F1D" w14:textId="025B3030" w:rsidR="000A01A6" w:rsidRPr="000F2D86" w:rsidRDefault="000A01A6" w:rsidP="000A01A6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enter Closed</w:t>
            </w:r>
          </w:p>
        </w:tc>
      </w:tr>
      <w:tr w:rsidR="000A01A6" w:rsidRPr="000F2D86" w14:paraId="44C8A535" w14:textId="77777777" w:rsidTr="007702BE">
        <w:tc>
          <w:tcPr>
            <w:tcW w:w="1728" w:type="dxa"/>
          </w:tcPr>
          <w:p w14:paraId="7EE10FC6" w14:textId="77949F49" w:rsidR="000A01A6" w:rsidRDefault="000A01A6" w:rsidP="000A01A6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cember 30</w:t>
            </w:r>
          </w:p>
        </w:tc>
        <w:tc>
          <w:tcPr>
            <w:tcW w:w="8100" w:type="dxa"/>
          </w:tcPr>
          <w:p w14:paraId="1B27111F" w14:textId="485F5923" w:rsidR="000A01A6" w:rsidRPr="000F2D86" w:rsidRDefault="000A01A6" w:rsidP="000A01A6">
            <w:pPr>
              <w:shd w:val="clear" w:color="auto" w:fill="FFFFFF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enter Closed</w:t>
            </w:r>
          </w:p>
        </w:tc>
      </w:tr>
    </w:tbl>
    <w:p w14:paraId="5253EB3F" w14:textId="77777777" w:rsidR="00623BD5" w:rsidRDefault="00E76744" w:rsidP="00E76744">
      <w:pPr>
        <w:spacing w:after="0" w:line="240" w:lineRule="auto"/>
        <w:rPr>
          <w:b/>
          <w:sz w:val="24"/>
          <w:szCs w:val="24"/>
        </w:rPr>
      </w:pPr>
      <w:r w:rsidRPr="00E76744">
        <w:rPr>
          <w:b/>
          <w:sz w:val="24"/>
          <w:szCs w:val="24"/>
        </w:rPr>
        <w:t>Last Live show March 6, 2020</w:t>
      </w:r>
      <w:r>
        <w:rPr>
          <w:b/>
          <w:sz w:val="24"/>
          <w:szCs w:val="24"/>
        </w:rPr>
        <w:br/>
      </w:r>
      <w:r w:rsidRPr="00E76744">
        <w:rPr>
          <w:b/>
          <w:sz w:val="24"/>
          <w:szCs w:val="24"/>
        </w:rPr>
        <w:t>Zoom Shows started June</w:t>
      </w:r>
      <w:r w:rsidR="00576498">
        <w:rPr>
          <w:b/>
          <w:sz w:val="24"/>
          <w:szCs w:val="24"/>
        </w:rPr>
        <w:t xml:space="preserve"> </w:t>
      </w:r>
      <w:r w:rsidRPr="00E76744">
        <w:rPr>
          <w:b/>
          <w:sz w:val="24"/>
          <w:szCs w:val="24"/>
        </w:rPr>
        <w:t xml:space="preserve"> 12, </w:t>
      </w:r>
      <w:r>
        <w:rPr>
          <w:b/>
          <w:sz w:val="24"/>
          <w:szCs w:val="24"/>
        </w:rPr>
        <w:t>2020</w:t>
      </w:r>
      <w:r>
        <w:rPr>
          <w:b/>
          <w:sz w:val="24"/>
          <w:szCs w:val="24"/>
        </w:rPr>
        <w:br/>
      </w:r>
      <w:r w:rsidR="00144D68">
        <w:rPr>
          <w:b/>
          <w:sz w:val="24"/>
          <w:szCs w:val="24"/>
        </w:rPr>
        <w:t>One</w:t>
      </w:r>
      <w:r w:rsidRPr="00E76744">
        <w:rPr>
          <w:b/>
          <w:sz w:val="24"/>
          <w:szCs w:val="24"/>
        </w:rPr>
        <w:t xml:space="preserve"> Live Show</w:t>
      </w:r>
      <w:r>
        <w:rPr>
          <w:b/>
          <w:sz w:val="24"/>
          <w:szCs w:val="24"/>
        </w:rPr>
        <w:t xml:space="preserve"> </w:t>
      </w:r>
      <w:r w:rsidR="00144D68">
        <w:rPr>
          <w:b/>
          <w:sz w:val="24"/>
          <w:szCs w:val="24"/>
        </w:rPr>
        <w:t xml:space="preserve">on </w:t>
      </w:r>
      <w:r w:rsidRPr="00E76744">
        <w:rPr>
          <w:b/>
          <w:sz w:val="24"/>
          <w:szCs w:val="24"/>
        </w:rPr>
        <w:t>December 3</w:t>
      </w:r>
      <w:r>
        <w:rPr>
          <w:b/>
          <w:sz w:val="24"/>
          <w:szCs w:val="24"/>
        </w:rPr>
        <w:t>, 2021</w:t>
      </w:r>
      <w:r w:rsidR="00144D68">
        <w:rPr>
          <w:b/>
          <w:sz w:val="24"/>
          <w:szCs w:val="24"/>
        </w:rPr>
        <w:t>; with limited capacity and singing through masks</w:t>
      </w:r>
      <w:r w:rsidR="00D25540">
        <w:rPr>
          <w:b/>
          <w:sz w:val="24"/>
          <w:szCs w:val="24"/>
        </w:rPr>
        <w:t>; back to Zoom</w:t>
      </w:r>
    </w:p>
    <w:p w14:paraId="7874BA82" w14:textId="77777777" w:rsidR="00D31AB7" w:rsidRDefault="00D31AB7" w:rsidP="00E76744">
      <w:pPr>
        <w:spacing w:after="0" w:line="240" w:lineRule="auto"/>
        <w:rPr>
          <w:b/>
          <w:sz w:val="24"/>
          <w:szCs w:val="24"/>
        </w:rPr>
      </w:pPr>
    </w:p>
    <w:p w14:paraId="31241047" w14:textId="26456E94" w:rsidR="00D31AB7" w:rsidRPr="00E76744" w:rsidRDefault="00D31AB7" w:rsidP="00E76744">
      <w:pPr>
        <w:spacing w:after="0" w:line="240" w:lineRule="auto"/>
        <w:rPr>
          <w:b/>
          <w:sz w:val="24"/>
          <w:szCs w:val="24"/>
        </w:rPr>
      </w:pPr>
    </w:p>
    <w:sectPr w:rsidR="00D31AB7" w:rsidRPr="00E76744" w:rsidSect="00212A82">
      <w:pgSz w:w="12240" w:h="15840"/>
      <w:pgMar w:top="1440" w:right="432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E528D"/>
    <w:multiLevelType w:val="multilevel"/>
    <w:tmpl w:val="70C81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7811C6"/>
    <w:multiLevelType w:val="multilevel"/>
    <w:tmpl w:val="045C7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626496"/>
    <w:multiLevelType w:val="multilevel"/>
    <w:tmpl w:val="1946F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E03B34"/>
    <w:multiLevelType w:val="multilevel"/>
    <w:tmpl w:val="FD427D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441AF8"/>
    <w:multiLevelType w:val="multilevel"/>
    <w:tmpl w:val="548A8E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AB1C3F"/>
    <w:multiLevelType w:val="multilevel"/>
    <w:tmpl w:val="95F090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F597325"/>
    <w:multiLevelType w:val="multilevel"/>
    <w:tmpl w:val="6C18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95E52D9"/>
    <w:multiLevelType w:val="hybridMultilevel"/>
    <w:tmpl w:val="47841FF4"/>
    <w:lvl w:ilvl="0" w:tplc="0409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8" w15:restartNumberingAfterBreak="0">
    <w:nsid w:val="7AF97C8F"/>
    <w:multiLevelType w:val="multilevel"/>
    <w:tmpl w:val="548A8EE0"/>
    <w:lvl w:ilvl="0">
      <w:start w:val="1"/>
      <w:numFmt w:val="decimal"/>
      <w:lvlText w:val="%1."/>
      <w:lvlJc w:val="left"/>
      <w:pPr>
        <w:tabs>
          <w:tab w:val="num" w:pos="-450"/>
        </w:tabs>
        <w:ind w:left="-45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70"/>
        </w:tabs>
        <w:ind w:left="2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</w:abstractNum>
  <w:num w:numId="1" w16cid:durableId="1246190160">
    <w:abstractNumId w:val="8"/>
  </w:num>
  <w:num w:numId="2" w16cid:durableId="1534687818">
    <w:abstractNumId w:val="1"/>
  </w:num>
  <w:num w:numId="3" w16cid:durableId="1830052023">
    <w:abstractNumId w:val="7"/>
  </w:num>
  <w:num w:numId="4" w16cid:durableId="859395068">
    <w:abstractNumId w:val="4"/>
  </w:num>
  <w:num w:numId="5" w16cid:durableId="1704941458">
    <w:abstractNumId w:val="3"/>
  </w:num>
  <w:num w:numId="6" w16cid:durableId="747925027">
    <w:abstractNumId w:val="0"/>
  </w:num>
  <w:num w:numId="7" w16cid:durableId="1909533440">
    <w:abstractNumId w:val="2"/>
  </w:num>
  <w:num w:numId="8" w16cid:durableId="310255945">
    <w:abstractNumId w:val="6"/>
  </w:num>
  <w:num w:numId="9" w16cid:durableId="12674694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DY0NzC0sDQ3NjNR0lEKTi0uzszPAykwMasFAP+BBggtAAAA"/>
  </w:docVars>
  <w:rsids>
    <w:rsidRoot w:val="00E45D4C"/>
    <w:rsid w:val="000050A1"/>
    <w:rsid w:val="0000549A"/>
    <w:rsid w:val="0002073B"/>
    <w:rsid w:val="00022743"/>
    <w:rsid w:val="00022EDB"/>
    <w:rsid w:val="000243AB"/>
    <w:rsid w:val="00025114"/>
    <w:rsid w:val="0002592B"/>
    <w:rsid w:val="00026B2E"/>
    <w:rsid w:val="0003197C"/>
    <w:rsid w:val="00034CE4"/>
    <w:rsid w:val="00041681"/>
    <w:rsid w:val="000429F3"/>
    <w:rsid w:val="00055216"/>
    <w:rsid w:val="00055895"/>
    <w:rsid w:val="00056F3E"/>
    <w:rsid w:val="000617DF"/>
    <w:rsid w:val="0006230B"/>
    <w:rsid w:val="00062CD9"/>
    <w:rsid w:val="000661C0"/>
    <w:rsid w:val="00070D53"/>
    <w:rsid w:val="00072D0C"/>
    <w:rsid w:val="00073E95"/>
    <w:rsid w:val="00074478"/>
    <w:rsid w:val="00076456"/>
    <w:rsid w:val="00077817"/>
    <w:rsid w:val="000817C9"/>
    <w:rsid w:val="0008264D"/>
    <w:rsid w:val="000830A8"/>
    <w:rsid w:val="000833A3"/>
    <w:rsid w:val="00084A29"/>
    <w:rsid w:val="0009013D"/>
    <w:rsid w:val="000903C8"/>
    <w:rsid w:val="000919B2"/>
    <w:rsid w:val="00092017"/>
    <w:rsid w:val="00092CED"/>
    <w:rsid w:val="0009452B"/>
    <w:rsid w:val="000A01A6"/>
    <w:rsid w:val="000A1D82"/>
    <w:rsid w:val="000A3B7D"/>
    <w:rsid w:val="000A7E01"/>
    <w:rsid w:val="000B69C7"/>
    <w:rsid w:val="000B69CC"/>
    <w:rsid w:val="000C1F6C"/>
    <w:rsid w:val="000C39EF"/>
    <w:rsid w:val="000C6FC6"/>
    <w:rsid w:val="000D36CA"/>
    <w:rsid w:val="000D4D12"/>
    <w:rsid w:val="000E0692"/>
    <w:rsid w:val="000E23C6"/>
    <w:rsid w:val="000F06AE"/>
    <w:rsid w:val="000F2651"/>
    <w:rsid w:val="000F2D86"/>
    <w:rsid w:val="000F44C5"/>
    <w:rsid w:val="001004CC"/>
    <w:rsid w:val="00101260"/>
    <w:rsid w:val="00102B29"/>
    <w:rsid w:val="00102B8E"/>
    <w:rsid w:val="00103181"/>
    <w:rsid w:val="00107F2E"/>
    <w:rsid w:val="00111D34"/>
    <w:rsid w:val="001122DE"/>
    <w:rsid w:val="001126AD"/>
    <w:rsid w:val="00112B67"/>
    <w:rsid w:val="001146F4"/>
    <w:rsid w:val="00116DCA"/>
    <w:rsid w:val="00117DEF"/>
    <w:rsid w:val="00120313"/>
    <w:rsid w:val="001226F3"/>
    <w:rsid w:val="00122DB2"/>
    <w:rsid w:val="00125031"/>
    <w:rsid w:val="00126CC6"/>
    <w:rsid w:val="00130479"/>
    <w:rsid w:val="001322CD"/>
    <w:rsid w:val="001336E8"/>
    <w:rsid w:val="0014093A"/>
    <w:rsid w:val="00144D68"/>
    <w:rsid w:val="00146F43"/>
    <w:rsid w:val="001537D2"/>
    <w:rsid w:val="001545C6"/>
    <w:rsid w:val="001556E3"/>
    <w:rsid w:val="00162EB1"/>
    <w:rsid w:val="0016784D"/>
    <w:rsid w:val="00171391"/>
    <w:rsid w:val="00171F45"/>
    <w:rsid w:val="00181CD0"/>
    <w:rsid w:val="00182338"/>
    <w:rsid w:val="00183E23"/>
    <w:rsid w:val="00184008"/>
    <w:rsid w:val="001840B9"/>
    <w:rsid w:val="00186C66"/>
    <w:rsid w:val="00195432"/>
    <w:rsid w:val="00195CB8"/>
    <w:rsid w:val="0019784A"/>
    <w:rsid w:val="001A0B59"/>
    <w:rsid w:val="001A1C97"/>
    <w:rsid w:val="001A310B"/>
    <w:rsid w:val="001A3E7F"/>
    <w:rsid w:val="001A4509"/>
    <w:rsid w:val="001B44E0"/>
    <w:rsid w:val="001B4AF4"/>
    <w:rsid w:val="001B55FF"/>
    <w:rsid w:val="001B6476"/>
    <w:rsid w:val="001C06EB"/>
    <w:rsid w:val="001C1FBB"/>
    <w:rsid w:val="001C6116"/>
    <w:rsid w:val="001C76CA"/>
    <w:rsid w:val="001D55A2"/>
    <w:rsid w:val="001D70C6"/>
    <w:rsid w:val="001D7913"/>
    <w:rsid w:val="001E1D9A"/>
    <w:rsid w:val="001E5145"/>
    <w:rsid w:val="001E70DC"/>
    <w:rsid w:val="001E7DF1"/>
    <w:rsid w:val="001F3352"/>
    <w:rsid w:val="001F4C60"/>
    <w:rsid w:val="001F5254"/>
    <w:rsid w:val="001F5822"/>
    <w:rsid w:val="001F79F7"/>
    <w:rsid w:val="00201EBE"/>
    <w:rsid w:val="0020747A"/>
    <w:rsid w:val="00207C97"/>
    <w:rsid w:val="00211435"/>
    <w:rsid w:val="00212A82"/>
    <w:rsid w:val="00214A90"/>
    <w:rsid w:val="002208A2"/>
    <w:rsid w:val="0022395A"/>
    <w:rsid w:val="00225FDC"/>
    <w:rsid w:val="0022729D"/>
    <w:rsid w:val="0022731A"/>
    <w:rsid w:val="00230A6F"/>
    <w:rsid w:val="002358E7"/>
    <w:rsid w:val="002359BC"/>
    <w:rsid w:val="002418BD"/>
    <w:rsid w:val="00260310"/>
    <w:rsid w:val="002632B9"/>
    <w:rsid w:val="00263758"/>
    <w:rsid w:val="00263BA2"/>
    <w:rsid w:val="00280A55"/>
    <w:rsid w:val="00295AFE"/>
    <w:rsid w:val="002A1BD0"/>
    <w:rsid w:val="002A35FD"/>
    <w:rsid w:val="002A421E"/>
    <w:rsid w:val="002A5331"/>
    <w:rsid w:val="002A799A"/>
    <w:rsid w:val="002B0F04"/>
    <w:rsid w:val="002B5052"/>
    <w:rsid w:val="002C47DA"/>
    <w:rsid w:val="002C6879"/>
    <w:rsid w:val="002D2F1F"/>
    <w:rsid w:val="002D33DB"/>
    <w:rsid w:val="002D3A8D"/>
    <w:rsid w:val="002D5454"/>
    <w:rsid w:val="002D6DB5"/>
    <w:rsid w:val="002E0F02"/>
    <w:rsid w:val="002E20B8"/>
    <w:rsid w:val="002E3435"/>
    <w:rsid w:val="002E3B25"/>
    <w:rsid w:val="002E3DEA"/>
    <w:rsid w:val="002E3F56"/>
    <w:rsid w:val="002E61D1"/>
    <w:rsid w:val="002F189D"/>
    <w:rsid w:val="002F206F"/>
    <w:rsid w:val="002F726E"/>
    <w:rsid w:val="00304DF6"/>
    <w:rsid w:val="0030585C"/>
    <w:rsid w:val="003110A2"/>
    <w:rsid w:val="00312C00"/>
    <w:rsid w:val="00315172"/>
    <w:rsid w:val="00315F63"/>
    <w:rsid w:val="00322E3E"/>
    <w:rsid w:val="00323CAC"/>
    <w:rsid w:val="0032411A"/>
    <w:rsid w:val="00325A31"/>
    <w:rsid w:val="00332773"/>
    <w:rsid w:val="00332F2F"/>
    <w:rsid w:val="0033318C"/>
    <w:rsid w:val="00341148"/>
    <w:rsid w:val="0034323A"/>
    <w:rsid w:val="003463E6"/>
    <w:rsid w:val="00350B41"/>
    <w:rsid w:val="00355583"/>
    <w:rsid w:val="003565A7"/>
    <w:rsid w:val="0036235F"/>
    <w:rsid w:val="00364B3F"/>
    <w:rsid w:val="00364C6E"/>
    <w:rsid w:val="00365A1E"/>
    <w:rsid w:val="00367933"/>
    <w:rsid w:val="0037351D"/>
    <w:rsid w:val="003759AC"/>
    <w:rsid w:val="00376044"/>
    <w:rsid w:val="00377E23"/>
    <w:rsid w:val="00382712"/>
    <w:rsid w:val="00383AD2"/>
    <w:rsid w:val="00384AD6"/>
    <w:rsid w:val="00386287"/>
    <w:rsid w:val="003904E6"/>
    <w:rsid w:val="00394615"/>
    <w:rsid w:val="003947EF"/>
    <w:rsid w:val="003A172D"/>
    <w:rsid w:val="003A1908"/>
    <w:rsid w:val="003A2A9B"/>
    <w:rsid w:val="003A41A7"/>
    <w:rsid w:val="003A6CFF"/>
    <w:rsid w:val="003B5936"/>
    <w:rsid w:val="003B6F26"/>
    <w:rsid w:val="003B72CC"/>
    <w:rsid w:val="003C27DD"/>
    <w:rsid w:val="003C27EB"/>
    <w:rsid w:val="003C6BD8"/>
    <w:rsid w:val="003D062F"/>
    <w:rsid w:val="003D0BCD"/>
    <w:rsid w:val="003D1B35"/>
    <w:rsid w:val="003D1D06"/>
    <w:rsid w:val="003D5413"/>
    <w:rsid w:val="003D56A4"/>
    <w:rsid w:val="003D728E"/>
    <w:rsid w:val="003E22C6"/>
    <w:rsid w:val="003E7CCF"/>
    <w:rsid w:val="003F0255"/>
    <w:rsid w:val="003F03A7"/>
    <w:rsid w:val="00400876"/>
    <w:rsid w:val="00401CC8"/>
    <w:rsid w:val="00404470"/>
    <w:rsid w:val="00404559"/>
    <w:rsid w:val="004104D8"/>
    <w:rsid w:val="004113A6"/>
    <w:rsid w:val="00411CEE"/>
    <w:rsid w:val="004121BD"/>
    <w:rsid w:val="004132C3"/>
    <w:rsid w:val="00417213"/>
    <w:rsid w:val="004205BE"/>
    <w:rsid w:val="004215AF"/>
    <w:rsid w:val="00432DD6"/>
    <w:rsid w:val="0043743A"/>
    <w:rsid w:val="0044078E"/>
    <w:rsid w:val="00450756"/>
    <w:rsid w:val="00450A18"/>
    <w:rsid w:val="00451DF2"/>
    <w:rsid w:val="004555C1"/>
    <w:rsid w:val="00461269"/>
    <w:rsid w:val="00462025"/>
    <w:rsid w:val="0046337C"/>
    <w:rsid w:val="00470485"/>
    <w:rsid w:val="00471631"/>
    <w:rsid w:val="00475F93"/>
    <w:rsid w:val="00476EB3"/>
    <w:rsid w:val="0047732F"/>
    <w:rsid w:val="00477C5A"/>
    <w:rsid w:val="00484025"/>
    <w:rsid w:val="0048703E"/>
    <w:rsid w:val="00487140"/>
    <w:rsid w:val="004902BE"/>
    <w:rsid w:val="004919D0"/>
    <w:rsid w:val="0049440E"/>
    <w:rsid w:val="00494AAC"/>
    <w:rsid w:val="004A1697"/>
    <w:rsid w:val="004A3C08"/>
    <w:rsid w:val="004A4756"/>
    <w:rsid w:val="004A670F"/>
    <w:rsid w:val="004A6762"/>
    <w:rsid w:val="004A67CC"/>
    <w:rsid w:val="004B33DE"/>
    <w:rsid w:val="004B445D"/>
    <w:rsid w:val="004B49AD"/>
    <w:rsid w:val="004B6CF9"/>
    <w:rsid w:val="004C14D3"/>
    <w:rsid w:val="004C4FB6"/>
    <w:rsid w:val="004D7A9F"/>
    <w:rsid w:val="004E0754"/>
    <w:rsid w:val="004E4886"/>
    <w:rsid w:val="004E5B36"/>
    <w:rsid w:val="004E692C"/>
    <w:rsid w:val="004E7BD8"/>
    <w:rsid w:val="004F21EA"/>
    <w:rsid w:val="004F5F61"/>
    <w:rsid w:val="0050196D"/>
    <w:rsid w:val="00501B66"/>
    <w:rsid w:val="00505E7D"/>
    <w:rsid w:val="00507529"/>
    <w:rsid w:val="00511F04"/>
    <w:rsid w:val="00512257"/>
    <w:rsid w:val="005125F8"/>
    <w:rsid w:val="00517A6B"/>
    <w:rsid w:val="00522CE9"/>
    <w:rsid w:val="005232F0"/>
    <w:rsid w:val="005247A4"/>
    <w:rsid w:val="005266C9"/>
    <w:rsid w:val="0052708A"/>
    <w:rsid w:val="005271AA"/>
    <w:rsid w:val="00537162"/>
    <w:rsid w:val="00541A88"/>
    <w:rsid w:val="0054214A"/>
    <w:rsid w:val="00542BA5"/>
    <w:rsid w:val="00543300"/>
    <w:rsid w:val="00546524"/>
    <w:rsid w:val="005475B0"/>
    <w:rsid w:val="00550F00"/>
    <w:rsid w:val="00553054"/>
    <w:rsid w:val="0055437D"/>
    <w:rsid w:val="00555010"/>
    <w:rsid w:val="005552B4"/>
    <w:rsid w:val="00555D31"/>
    <w:rsid w:val="00560CC1"/>
    <w:rsid w:val="00561974"/>
    <w:rsid w:val="00561FF2"/>
    <w:rsid w:val="0056245E"/>
    <w:rsid w:val="00562C96"/>
    <w:rsid w:val="005642A8"/>
    <w:rsid w:val="005658B1"/>
    <w:rsid w:val="00570058"/>
    <w:rsid w:val="00571CE0"/>
    <w:rsid w:val="005735B8"/>
    <w:rsid w:val="00574603"/>
    <w:rsid w:val="00575075"/>
    <w:rsid w:val="005757FA"/>
    <w:rsid w:val="00576498"/>
    <w:rsid w:val="00582623"/>
    <w:rsid w:val="00582AE3"/>
    <w:rsid w:val="00582EC8"/>
    <w:rsid w:val="00585519"/>
    <w:rsid w:val="00585ACA"/>
    <w:rsid w:val="005910B9"/>
    <w:rsid w:val="0059424A"/>
    <w:rsid w:val="0059570F"/>
    <w:rsid w:val="005973E7"/>
    <w:rsid w:val="005A4BF7"/>
    <w:rsid w:val="005A6FD7"/>
    <w:rsid w:val="005B1199"/>
    <w:rsid w:val="005B1B8F"/>
    <w:rsid w:val="005B2672"/>
    <w:rsid w:val="005C3A4F"/>
    <w:rsid w:val="005C3F03"/>
    <w:rsid w:val="005D1897"/>
    <w:rsid w:val="005D2D75"/>
    <w:rsid w:val="005D4899"/>
    <w:rsid w:val="005E4C58"/>
    <w:rsid w:val="005E507C"/>
    <w:rsid w:val="005E5292"/>
    <w:rsid w:val="006007FC"/>
    <w:rsid w:val="00600E17"/>
    <w:rsid w:val="00600E69"/>
    <w:rsid w:val="006056D0"/>
    <w:rsid w:val="00606453"/>
    <w:rsid w:val="00606624"/>
    <w:rsid w:val="00611B49"/>
    <w:rsid w:val="00612425"/>
    <w:rsid w:val="0061410D"/>
    <w:rsid w:val="00617084"/>
    <w:rsid w:val="006204B1"/>
    <w:rsid w:val="00620E82"/>
    <w:rsid w:val="006218E4"/>
    <w:rsid w:val="00623BD5"/>
    <w:rsid w:val="00623F24"/>
    <w:rsid w:val="006254D7"/>
    <w:rsid w:val="00632418"/>
    <w:rsid w:val="006334F0"/>
    <w:rsid w:val="00634AEE"/>
    <w:rsid w:val="00644936"/>
    <w:rsid w:val="006451B5"/>
    <w:rsid w:val="00646905"/>
    <w:rsid w:val="006502ED"/>
    <w:rsid w:val="006505F8"/>
    <w:rsid w:val="00650A84"/>
    <w:rsid w:val="00650C4F"/>
    <w:rsid w:val="00650F70"/>
    <w:rsid w:val="00654542"/>
    <w:rsid w:val="00655128"/>
    <w:rsid w:val="006563F6"/>
    <w:rsid w:val="0066431F"/>
    <w:rsid w:val="00664A3C"/>
    <w:rsid w:val="00665E19"/>
    <w:rsid w:val="00671454"/>
    <w:rsid w:val="00672841"/>
    <w:rsid w:val="006731F7"/>
    <w:rsid w:val="00674971"/>
    <w:rsid w:val="006756F4"/>
    <w:rsid w:val="00676C54"/>
    <w:rsid w:val="0068300A"/>
    <w:rsid w:val="00684FF9"/>
    <w:rsid w:val="00691EAB"/>
    <w:rsid w:val="00697004"/>
    <w:rsid w:val="00697E14"/>
    <w:rsid w:val="006A0E0B"/>
    <w:rsid w:val="006A64C0"/>
    <w:rsid w:val="006B1250"/>
    <w:rsid w:val="006B1C16"/>
    <w:rsid w:val="006B3C4A"/>
    <w:rsid w:val="006B3F5E"/>
    <w:rsid w:val="006C0765"/>
    <w:rsid w:val="006C22C0"/>
    <w:rsid w:val="006C5B5B"/>
    <w:rsid w:val="006C5C9C"/>
    <w:rsid w:val="006C5D13"/>
    <w:rsid w:val="006C7B6B"/>
    <w:rsid w:val="006C7C9E"/>
    <w:rsid w:val="006D0C38"/>
    <w:rsid w:val="006D23E5"/>
    <w:rsid w:val="006E0DBA"/>
    <w:rsid w:val="006E26C8"/>
    <w:rsid w:val="006E2B1E"/>
    <w:rsid w:val="006E3910"/>
    <w:rsid w:val="006F701D"/>
    <w:rsid w:val="007007B3"/>
    <w:rsid w:val="00703435"/>
    <w:rsid w:val="0070578A"/>
    <w:rsid w:val="00706844"/>
    <w:rsid w:val="00713719"/>
    <w:rsid w:val="0071631B"/>
    <w:rsid w:val="00717D66"/>
    <w:rsid w:val="0073366D"/>
    <w:rsid w:val="00733B30"/>
    <w:rsid w:val="007415CA"/>
    <w:rsid w:val="00742EB6"/>
    <w:rsid w:val="007521C9"/>
    <w:rsid w:val="00752637"/>
    <w:rsid w:val="007547B5"/>
    <w:rsid w:val="0076148D"/>
    <w:rsid w:val="00763923"/>
    <w:rsid w:val="0076452A"/>
    <w:rsid w:val="00764CCD"/>
    <w:rsid w:val="007702BE"/>
    <w:rsid w:val="007704AC"/>
    <w:rsid w:val="00773615"/>
    <w:rsid w:val="007805FE"/>
    <w:rsid w:val="00781381"/>
    <w:rsid w:val="00781A23"/>
    <w:rsid w:val="007839A1"/>
    <w:rsid w:val="00783BF8"/>
    <w:rsid w:val="00786DE1"/>
    <w:rsid w:val="00787D6F"/>
    <w:rsid w:val="007908C5"/>
    <w:rsid w:val="00790CED"/>
    <w:rsid w:val="00791EE3"/>
    <w:rsid w:val="007921AF"/>
    <w:rsid w:val="00795AA0"/>
    <w:rsid w:val="007A17E5"/>
    <w:rsid w:val="007A3654"/>
    <w:rsid w:val="007A40B4"/>
    <w:rsid w:val="007A5E18"/>
    <w:rsid w:val="007B27A8"/>
    <w:rsid w:val="007B2B8F"/>
    <w:rsid w:val="007B7D8B"/>
    <w:rsid w:val="007C066C"/>
    <w:rsid w:val="007C0974"/>
    <w:rsid w:val="007C1581"/>
    <w:rsid w:val="007C1D45"/>
    <w:rsid w:val="007C52C9"/>
    <w:rsid w:val="007C540F"/>
    <w:rsid w:val="007C55F4"/>
    <w:rsid w:val="007D06F2"/>
    <w:rsid w:val="007D3DA7"/>
    <w:rsid w:val="007F1B6B"/>
    <w:rsid w:val="00802469"/>
    <w:rsid w:val="00802992"/>
    <w:rsid w:val="00807149"/>
    <w:rsid w:val="008105F7"/>
    <w:rsid w:val="008128C6"/>
    <w:rsid w:val="00813476"/>
    <w:rsid w:val="00814443"/>
    <w:rsid w:val="00815D4E"/>
    <w:rsid w:val="00820F5B"/>
    <w:rsid w:val="00826530"/>
    <w:rsid w:val="0083071C"/>
    <w:rsid w:val="00831071"/>
    <w:rsid w:val="0083291E"/>
    <w:rsid w:val="008367FD"/>
    <w:rsid w:val="0084114A"/>
    <w:rsid w:val="00841F9B"/>
    <w:rsid w:val="00842E32"/>
    <w:rsid w:val="00845023"/>
    <w:rsid w:val="00851AAF"/>
    <w:rsid w:val="00855869"/>
    <w:rsid w:val="0085619E"/>
    <w:rsid w:val="00862D89"/>
    <w:rsid w:val="00862F7A"/>
    <w:rsid w:val="00864963"/>
    <w:rsid w:val="008667ED"/>
    <w:rsid w:val="00866C8E"/>
    <w:rsid w:val="00867735"/>
    <w:rsid w:val="00867AE4"/>
    <w:rsid w:val="00871AB4"/>
    <w:rsid w:val="0088054D"/>
    <w:rsid w:val="008848E6"/>
    <w:rsid w:val="008916B7"/>
    <w:rsid w:val="0089178F"/>
    <w:rsid w:val="00893400"/>
    <w:rsid w:val="008A1E2C"/>
    <w:rsid w:val="008A3C38"/>
    <w:rsid w:val="008A55E8"/>
    <w:rsid w:val="008A7C3A"/>
    <w:rsid w:val="008B356E"/>
    <w:rsid w:val="008B4CCD"/>
    <w:rsid w:val="008B7636"/>
    <w:rsid w:val="008C0D4F"/>
    <w:rsid w:val="008C103A"/>
    <w:rsid w:val="008C1D85"/>
    <w:rsid w:val="008C3F4A"/>
    <w:rsid w:val="008C4C34"/>
    <w:rsid w:val="008C6641"/>
    <w:rsid w:val="008C7A37"/>
    <w:rsid w:val="008D2271"/>
    <w:rsid w:val="008D31FC"/>
    <w:rsid w:val="008D66A2"/>
    <w:rsid w:val="008D79C2"/>
    <w:rsid w:val="008E38E3"/>
    <w:rsid w:val="008E3CEB"/>
    <w:rsid w:val="008E4267"/>
    <w:rsid w:val="008E7AFF"/>
    <w:rsid w:val="008F3A81"/>
    <w:rsid w:val="008F3C5F"/>
    <w:rsid w:val="008F674E"/>
    <w:rsid w:val="008F6CE3"/>
    <w:rsid w:val="009024FE"/>
    <w:rsid w:val="009060D4"/>
    <w:rsid w:val="009062C4"/>
    <w:rsid w:val="00914CC2"/>
    <w:rsid w:val="00914EBF"/>
    <w:rsid w:val="00916B4A"/>
    <w:rsid w:val="00917714"/>
    <w:rsid w:val="00930900"/>
    <w:rsid w:val="00934D8D"/>
    <w:rsid w:val="009418B9"/>
    <w:rsid w:val="00946ABB"/>
    <w:rsid w:val="00947596"/>
    <w:rsid w:val="0095301B"/>
    <w:rsid w:val="00961D24"/>
    <w:rsid w:val="009630F1"/>
    <w:rsid w:val="009678D1"/>
    <w:rsid w:val="0097293B"/>
    <w:rsid w:val="009744D1"/>
    <w:rsid w:val="009748D6"/>
    <w:rsid w:val="00975ED0"/>
    <w:rsid w:val="009761DA"/>
    <w:rsid w:val="009843E6"/>
    <w:rsid w:val="009900D1"/>
    <w:rsid w:val="0099257D"/>
    <w:rsid w:val="009936F1"/>
    <w:rsid w:val="00993A40"/>
    <w:rsid w:val="00995E4C"/>
    <w:rsid w:val="009A1239"/>
    <w:rsid w:val="009B3A4C"/>
    <w:rsid w:val="009B5473"/>
    <w:rsid w:val="009B6572"/>
    <w:rsid w:val="009C00BA"/>
    <w:rsid w:val="009C0755"/>
    <w:rsid w:val="009C0868"/>
    <w:rsid w:val="009C109F"/>
    <w:rsid w:val="009C1819"/>
    <w:rsid w:val="009C4E76"/>
    <w:rsid w:val="009C6B7F"/>
    <w:rsid w:val="009D4261"/>
    <w:rsid w:val="009D6F30"/>
    <w:rsid w:val="009E0917"/>
    <w:rsid w:val="009E28B2"/>
    <w:rsid w:val="009E2D3A"/>
    <w:rsid w:val="009E39FD"/>
    <w:rsid w:val="009E4755"/>
    <w:rsid w:val="009E6AC9"/>
    <w:rsid w:val="009E6EF3"/>
    <w:rsid w:val="009F4CAB"/>
    <w:rsid w:val="009F77ED"/>
    <w:rsid w:val="009F799D"/>
    <w:rsid w:val="00A013D6"/>
    <w:rsid w:val="00A01B70"/>
    <w:rsid w:val="00A03D8B"/>
    <w:rsid w:val="00A055CB"/>
    <w:rsid w:val="00A06F21"/>
    <w:rsid w:val="00A075BB"/>
    <w:rsid w:val="00A102F3"/>
    <w:rsid w:val="00A10A6E"/>
    <w:rsid w:val="00A1198C"/>
    <w:rsid w:val="00A12407"/>
    <w:rsid w:val="00A14A89"/>
    <w:rsid w:val="00A200F3"/>
    <w:rsid w:val="00A20922"/>
    <w:rsid w:val="00A20E32"/>
    <w:rsid w:val="00A211BD"/>
    <w:rsid w:val="00A2162F"/>
    <w:rsid w:val="00A22121"/>
    <w:rsid w:val="00A2415A"/>
    <w:rsid w:val="00A24917"/>
    <w:rsid w:val="00A27ADF"/>
    <w:rsid w:val="00A32639"/>
    <w:rsid w:val="00A3300F"/>
    <w:rsid w:val="00A33055"/>
    <w:rsid w:val="00A36BC6"/>
    <w:rsid w:val="00A42C65"/>
    <w:rsid w:val="00A42F37"/>
    <w:rsid w:val="00A43D5F"/>
    <w:rsid w:val="00A44A53"/>
    <w:rsid w:val="00A5275C"/>
    <w:rsid w:val="00A5315B"/>
    <w:rsid w:val="00A54121"/>
    <w:rsid w:val="00A546F2"/>
    <w:rsid w:val="00A54708"/>
    <w:rsid w:val="00A553F8"/>
    <w:rsid w:val="00A62B9B"/>
    <w:rsid w:val="00A70F8C"/>
    <w:rsid w:val="00A74888"/>
    <w:rsid w:val="00A749FA"/>
    <w:rsid w:val="00A769ED"/>
    <w:rsid w:val="00A810B6"/>
    <w:rsid w:val="00A8133D"/>
    <w:rsid w:val="00A8349D"/>
    <w:rsid w:val="00A84F04"/>
    <w:rsid w:val="00A85D89"/>
    <w:rsid w:val="00A86FA9"/>
    <w:rsid w:val="00A923B7"/>
    <w:rsid w:val="00A928F7"/>
    <w:rsid w:val="00A92C53"/>
    <w:rsid w:val="00A93688"/>
    <w:rsid w:val="00AA0544"/>
    <w:rsid w:val="00AA1390"/>
    <w:rsid w:val="00AA5528"/>
    <w:rsid w:val="00AB571D"/>
    <w:rsid w:val="00AB7FF7"/>
    <w:rsid w:val="00AD0260"/>
    <w:rsid w:val="00AD05A7"/>
    <w:rsid w:val="00AD36A9"/>
    <w:rsid w:val="00AD7A47"/>
    <w:rsid w:val="00AE1522"/>
    <w:rsid w:val="00AE40BB"/>
    <w:rsid w:val="00AE4CDF"/>
    <w:rsid w:val="00AE6F8D"/>
    <w:rsid w:val="00AF10E1"/>
    <w:rsid w:val="00AF226C"/>
    <w:rsid w:val="00AF3E0A"/>
    <w:rsid w:val="00B00726"/>
    <w:rsid w:val="00B02CDD"/>
    <w:rsid w:val="00B03D80"/>
    <w:rsid w:val="00B0636D"/>
    <w:rsid w:val="00B1323B"/>
    <w:rsid w:val="00B14EAC"/>
    <w:rsid w:val="00B173D0"/>
    <w:rsid w:val="00B24772"/>
    <w:rsid w:val="00B306DC"/>
    <w:rsid w:val="00B30E3C"/>
    <w:rsid w:val="00B3300F"/>
    <w:rsid w:val="00B40650"/>
    <w:rsid w:val="00B4553B"/>
    <w:rsid w:val="00B46419"/>
    <w:rsid w:val="00B50E05"/>
    <w:rsid w:val="00B56D3B"/>
    <w:rsid w:val="00B570E3"/>
    <w:rsid w:val="00B62765"/>
    <w:rsid w:val="00B62AB5"/>
    <w:rsid w:val="00B62E31"/>
    <w:rsid w:val="00B65757"/>
    <w:rsid w:val="00B739EE"/>
    <w:rsid w:val="00B75979"/>
    <w:rsid w:val="00B76AF2"/>
    <w:rsid w:val="00B77146"/>
    <w:rsid w:val="00B77BE0"/>
    <w:rsid w:val="00B77E81"/>
    <w:rsid w:val="00B80F40"/>
    <w:rsid w:val="00B856D3"/>
    <w:rsid w:val="00B93630"/>
    <w:rsid w:val="00B93EDF"/>
    <w:rsid w:val="00B95C70"/>
    <w:rsid w:val="00B96805"/>
    <w:rsid w:val="00B96B31"/>
    <w:rsid w:val="00B96C40"/>
    <w:rsid w:val="00B979B8"/>
    <w:rsid w:val="00BA44AD"/>
    <w:rsid w:val="00BA4A21"/>
    <w:rsid w:val="00BA6B22"/>
    <w:rsid w:val="00BA72CE"/>
    <w:rsid w:val="00BA7945"/>
    <w:rsid w:val="00BB13B4"/>
    <w:rsid w:val="00BB1DB9"/>
    <w:rsid w:val="00BB599A"/>
    <w:rsid w:val="00BC3F92"/>
    <w:rsid w:val="00BC6655"/>
    <w:rsid w:val="00BD04C7"/>
    <w:rsid w:val="00BD0890"/>
    <w:rsid w:val="00BD453D"/>
    <w:rsid w:val="00BD6CCF"/>
    <w:rsid w:val="00BE4166"/>
    <w:rsid w:val="00BE5472"/>
    <w:rsid w:val="00BE738A"/>
    <w:rsid w:val="00BF0955"/>
    <w:rsid w:val="00BF2652"/>
    <w:rsid w:val="00BF326D"/>
    <w:rsid w:val="00BF3691"/>
    <w:rsid w:val="00BF44D2"/>
    <w:rsid w:val="00BF654E"/>
    <w:rsid w:val="00BF6552"/>
    <w:rsid w:val="00BF7DCC"/>
    <w:rsid w:val="00C008A6"/>
    <w:rsid w:val="00C050AE"/>
    <w:rsid w:val="00C059BC"/>
    <w:rsid w:val="00C16E5B"/>
    <w:rsid w:val="00C20A2A"/>
    <w:rsid w:val="00C21606"/>
    <w:rsid w:val="00C24CA0"/>
    <w:rsid w:val="00C25600"/>
    <w:rsid w:val="00C301FA"/>
    <w:rsid w:val="00C3170C"/>
    <w:rsid w:val="00C31A01"/>
    <w:rsid w:val="00C3362A"/>
    <w:rsid w:val="00C34744"/>
    <w:rsid w:val="00C350E6"/>
    <w:rsid w:val="00C41023"/>
    <w:rsid w:val="00C42DE8"/>
    <w:rsid w:val="00C42EAB"/>
    <w:rsid w:val="00C446F9"/>
    <w:rsid w:val="00C45381"/>
    <w:rsid w:val="00C45564"/>
    <w:rsid w:val="00C46305"/>
    <w:rsid w:val="00C46ABD"/>
    <w:rsid w:val="00C505B2"/>
    <w:rsid w:val="00C529BF"/>
    <w:rsid w:val="00C53135"/>
    <w:rsid w:val="00C55C9F"/>
    <w:rsid w:val="00C60D49"/>
    <w:rsid w:val="00C61638"/>
    <w:rsid w:val="00C61739"/>
    <w:rsid w:val="00C70A26"/>
    <w:rsid w:val="00C76FD5"/>
    <w:rsid w:val="00C7713F"/>
    <w:rsid w:val="00C81F83"/>
    <w:rsid w:val="00C83660"/>
    <w:rsid w:val="00C8537F"/>
    <w:rsid w:val="00C9155B"/>
    <w:rsid w:val="00C947AB"/>
    <w:rsid w:val="00C9605F"/>
    <w:rsid w:val="00CA218F"/>
    <w:rsid w:val="00CA5AA9"/>
    <w:rsid w:val="00CB065D"/>
    <w:rsid w:val="00CB068A"/>
    <w:rsid w:val="00CB1863"/>
    <w:rsid w:val="00CB205F"/>
    <w:rsid w:val="00CB4403"/>
    <w:rsid w:val="00CB4666"/>
    <w:rsid w:val="00CB5216"/>
    <w:rsid w:val="00CB5BA2"/>
    <w:rsid w:val="00CB7AE1"/>
    <w:rsid w:val="00CC4C44"/>
    <w:rsid w:val="00CC6C1E"/>
    <w:rsid w:val="00CC6DCA"/>
    <w:rsid w:val="00CD5DC5"/>
    <w:rsid w:val="00CD625D"/>
    <w:rsid w:val="00CD6C84"/>
    <w:rsid w:val="00CD6CE9"/>
    <w:rsid w:val="00CE4A8C"/>
    <w:rsid w:val="00CE4E10"/>
    <w:rsid w:val="00CE7FD7"/>
    <w:rsid w:val="00CF0A70"/>
    <w:rsid w:val="00CF17B0"/>
    <w:rsid w:val="00CF27D5"/>
    <w:rsid w:val="00CF4919"/>
    <w:rsid w:val="00CF4FA4"/>
    <w:rsid w:val="00CF5EE8"/>
    <w:rsid w:val="00CF7939"/>
    <w:rsid w:val="00D00365"/>
    <w:rsid w:val="00D01361"/>
    <w:rsid w:val="00D01864"/>
    <w:rsid w:val="00D03907"/>
    <w:rsid w:val="00D0693A"/>
    <w:rsid w:val="00D12E02"/>
    <w:rsid w:val="00D13102"/>
    <w:rsid w:val="00D1346A"/>
    <w:rsid w:val="00D142A2"/>
    <w:rsid w:val="00D16C15"/>
    <w:rsid w:val="00D208BE"/>
    <w:rsid w:val="00D21534"/>
    <w:rsid w:val="00D21B84"/>
    <w:rsid w:val="00D25540"/>
    <w:rsid w:val="00D303DF"/>
    <w:rsid w:val="00D30A00"/>
    <w:rsid w:val="00D30C21"/>
    <w:rsid w:val="00D31AB7"/>
    <w:rsid w:val="00D32014"/>
    <w:rsid w:val="00D34F85"/>
    <w:rsid w:val="00D35EBA"/>
    <w:rsid w:val="00D47532"/>
    <w:rsid w:val="00D47E6B"/>
    <w:rsid w:val="00D533F1"/>
    <w:rsid w:val="00D538DA"/>
    <w:rsid w:val="00D53FB4"/>
    <w:rsid w:val="00D561E8"/>
    <w:rsid w:val="00D57B40"/>
    <w:rsid w:val="00D64C86"/>
    <w:rsid w:val="00D70A66"/>
    <w:rsid w:val="00D7395C"/>
    <w:rsid w:val="00D73E92"/>
    <w:rsid w:val="00D76694"/>
    <w:rsid w:val="00D76CC9"/>
    <w:rsid w:val="00D770BF"/>
    <w:rsid w:val="00D80EBB"/>
    <w:rsid w:val="00D8580C"/>
    <w:rsid w:val="00D85B81"/>
    <w:rsid w:val="00D86300"/>
    <w:rsid w:val="00D877C6"/>
    <w:rsid w:val="00D8796B"/>
    <w:rsid w:val="00D90A9D"/>
    <w:rsid w:val="00D94A83"/>
    <w:rsid w:val="00DA3B73"/>
    <w:rsid w:val="00DB1715"/>
    <w:rsid w:val="00DB25B1"/>
    <w:rsid w:val="00DB303A"/>
    <w:rsid w:val="00DB4BB4"/>
    <w:rsid w:val="00DB4EFA"/>
    <w:rsid w:val="00DB5C87"/>
    <w:rsid w:val="00DC13F1"/>
    <w:rsid w:val="00DC1DBB"/>
    <w:rsid w:val="00DC2166"/>
    <w:rsid w:val="00DC239A"/>
    <w:rsid w:val="00DC2642"/>
    <w:rsid w:val="00DC2646"/>
    <w:rsid w:val="00DC41D1"/>
    <w:rsid w:val="00DC59F7"/>
    <w:rsid w:val="00DC6B13"/>
    <w:rsid w:val="00DC6BFA"/>
    <w:rsid w:val="00DD0601"/>
    <w:rsid w:val="00DD0BA6"/>
    <w:rsid w:val="00DD16A1"/>
    <w:rsid w:val="00DD5784"/>
    <w:rsid w:val="00DD602B"/>
    <w:rsid w:val="00DD7212"/>
    <w:rsid w:val="00DD723A"/>
    <w:rsid w:val="00DE41C9"/>
    <w:rsid w:val="00DE4325"/>
    <w:rsid w:val="00DE7D74"/>
    <w:rsid w:val="00DF3212"/>
    <w:rsid w:val="00DF6528"/>
    <w:rsid w:val="00DF6B5E"/>
    <w:rsid w:val="00E012C5"/>
    <w:rsid w:val="00E018C8"/>
    <w:rsid w:val="00E0681B"/>
    <w:rsid w:val="00E12D22"/>
    <w:rsid w:val="00E15D13"/>
    <w:rsid w:val="00E16EA6"/>
    <w:rsid w:val="00E179CE"/>
    <w:rsid w:val="00E17B4A"/>
    <w:rsid w:val="00E21CCA"/>
    <w:rsid w:val="00E31EDE"/>
    <w:rsid w:val="00E33887"/>
    <w:rsid w:val="00E42355"/>
    <w:rsid w:val="00E43B28"/>
    <w:rsid w:val="00E45D4C"/>
    <w:rsid w:val="00E5011E"/>
    <w:rsid w:val="00E520CC"/>
    <w:rsid w:val="00E5326D"/>
    <w:rsid w:val="00E557C0"/>
    <w:rsid w:val="00E5584C"/>
    <w:rsid w:val="00E570C2"/>
    <w:rsid w:val="00E57766"/>
    <w:rsid w:val="00E63380"/>
    <w:rsid w:val="00E651A9"/>
    <w:rsid w:val="00E66BF6"/>
    <w:rsid w:val="00E67600"/>
    <w:rsid w:val="00E73812"/>
    <w:rsid w:val="00E75F05"/>
    <w:rsid w:val="00E76744"/>
    <w:rsid w:val="00E76789"/>
    <w:rsid w:val="00E77DDB"/>
    <w:rsid w:val="00E77E16"/>
    <w:rsid w:val="00E8412C"/>
    <w:rsid w:val="00E85485"/>
    <w:rsid w:val="00E87B03"/>
    <w:rsid w:val="00E90C64"/>
    <w:rsid w:val="00E93215"/>
    <w:rsid w:val="00E93AE1"/>
    <w:rsid w:val="00E945F5"/>
    <w:rsid w:val="00E95034"/>
    <w:rsid w:val="00E96EE6"/>
    <w:rsid w:val="00EA24BB"/>
    <w:rsid w:val="00EA3A85"/>
    <w:rsid w:val="00EB3D00"/>
    <w:rsid w:val="00EB3E31"/>
    <w:rsid w:val="00EB56F1"/>
    <w:rsid w:val="00EB5816"/>
    <w:rsid w:val="00EC0AE5"/>
    <w:rsid w:val="00EC0F8E"/>
    <w:rsid w:val="00EC5ECF"/>
    <w:rsid w:val="00EC78C1"/>
    <w:rsid w:val="00EC7930"/>
    <w:rsid w:val="00ED6CF1"/>
    <w:rsid w:val="00ED6EC4"/>
    <w:rsid w:val="00EE0190"/>
    <w:rsid w:val="00EE14B7"/>
    <w:rsid w:val="00EE3ED0"/>
    <w:rsid w:val="00EE7121"/>
    <w:rsid w:val="00EE71BF"/>
    <w:rsid w:val="00EF09D3"/>
    <w:rsid w:val="00EF1297"/>
    <w:rsid w:val="00EF509F"/>
    <w:rsid w:val="00EF64C9"/>
    <w:rsid w:val="00F036E9"/>
    <w:rsid w:val="00F03D33"/>
    <w:rsid w:val="00F04EB7"/>
    <w:rsid w:val="00F076D7"/>
    <w:rsid w:val="00F0772F"/>
    <w:rsid w:val="00F1193C"/>
    <w:rsid w:val="00F14817"/>
    <w:rsid w:val="00F23E1F"/>
    <w:rsid w:val="00F30834"/>
    <w:rsid w:val="00F33597"/>
    <w:rsid w:val="00F355C4"/>
    <w:rsid w:val="00F40081"/>
    <w:rsid w:val="00F40951"/>
    <w:rsid w:val="00F42823"/>
    <w:rsid w:val="00F4639F"/>
    <w:rsid w:val="00F469DB"/>
    <w:rsid w:val="00F474A8"/>
    <w:rsid w:val="00F577C7"/>
    <w:rsid w:val="00F601DC"/>
    <w:rsid w:val="00F64A5F"/>
    <w:rsid w:val="00F662CF"/>
    <w:rsid w:val="00F70CF1"/>
    <w:rsid w:val="00F83259"/>
    <w:rsid w:val="00F83519"/>
    <w:rsid w:val="00F86E8E"/>
    <w:rsid w:val="00F90403"/>
    <w:rsid w:val="00F94AD2"/>
    <w:rsid w:val="00F959AF"/>
    <w:rsid w:val="00FA5040"/>
    <w:rsid w:val="00FB3E11"/>
    <w:rsid w:val="00FB4813"/>
    <w:rsid w:val="00FC3A01"/>
    <w:rsid w:val="00FC3B13"/>
    <w:rsid w:val="00FC68CC"/>
    <w:rsid w:val="00FD1992"/>
    <w:rsid w:val="00FE258C"/>
    <w:rsid w:val="00FE4649"/>
    <w:rsid w:val="00FE5BE5"/>
    <w:rsid w:val="00FE6C19"/>
    <w:rsid w:val="00FF2A1F"/>
    <w:rsid w:val="00FF3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5E5F6"/>
  <w15:docId w15:val="{6E0159D5-DF30-40BF-8160-B2D403B8E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205B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3BD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5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326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947A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704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205B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B80F40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23BD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23BD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3B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BD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3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6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4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7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563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6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5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58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37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66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0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6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003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67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43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7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6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6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15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1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75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83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8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65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6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1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7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7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1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1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47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0999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2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5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976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50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2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05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0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5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68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60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42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0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0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169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31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703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8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18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97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2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21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7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6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413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21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04815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203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06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856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8101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907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9629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6656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6821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5647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619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62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0241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37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32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3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36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85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8864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1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4955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0365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33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74E8C-A2E9-498B-B0C8-F898B6760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nshine</dc:creator>
  <cp:lastModifiedBy>Sunshine Lutey</cp:lastModifiedBy>
  <cp:revision>2</cp:revision>
  <cp:lastPrinted>2022-06-11T15:24:00Z</cp:lastPrinted>
  <dcterms:created xsi:type="dcterms:W3CDTF">2022-06-18T17:26:00Z</dcterms:created>
  <dcterms:modified xsi:type="dcterms:W3CDTF">2022-06-18T17:26:00Z</dcterms:modified>
</cp:coreProperties>
</file>